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B5FA2" w14:textId="77777777" w:rsidR="00C0324E" w:rsidRPr="007B7C33" w:rsidRDefault="00A46077" w:rsidP="00E603F8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  <w:r w:rsidRPr="007B7C33">
        <w:rPr>
          <w:rFonts w:asciiTheme="minorHAnsi" w:hAnsiTheme="minorHAnsi" w:cstheme="minorHAnsi"/>
          <w:b/>
          <w:bCs/>
          <w:sz w:val="28"/>
          <w:szCs w:val="22"/>
        </w:rPr>
        <w:t>Religious and Medical Exemptions to Immunizations</w:t>
      </w:r>
    </w:p>
    <w:p w14:paraId="7850B7D8" w14:textId="77777777" w:rsidR="00C0324E" w:rsidRPr="007B7C33" w:rsidRDefault="00A46077" w:rsidP="00E603F8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  <w:r w:rsidRPr="007B7C33">
        <w:rPr>
          <w:rFonts w:asciiTheme="minorHAnsi" w:hAnsiTheme="minorHAnsi" w:cstheme="minorHAnsi"/>
          <w:b/>
          <w:bCs/>
          <w:sz w:val="28"/>
          <w:szCs w:val="22"/>
        </w:rPr>
        <w:t>Kindergarten Immunization Survey</w:t>
      </w:r>
    </w:p>
    <w:p w14:paraId="4C0B0482" w14:textId="61497DE3" w:rsidR="00C0324E" w:rsidRPr="007B7C33" w:rsidRDefault="00A46077" w:rsidP="00E603F8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  <w:r w:rsidRPr="007B7C33">
        <w:rPr>
          <w:rFonts w:asciiTheme="minorHAnsi" w:hAnsiTheme="minorHAnsi" w:cstheme="minorHAnsi"/>
          <w:b/>
          <w:bCs/>
          <w:sz w:val="28"/>
          <w:szCs w:val="22"/>
        </w:rPr>
        <w:t>MASSACHUSETTS 1984-20</w:t>
      </w:r>
      <w:r w:rsidR="00DF54C0" w:rsidRPr="007B7C33">
        <w:rPr>
          <w:rFonts w:asciiTheme="minorHAnsi" w:hAnsiTheme="minorHAnsi" w:cstheme="minorHAnsi"/>
          <w:b/>
          <w:bCs/>
          <w:sz w:val="28"/>
          <w:szCs w:val="22"/>
        </w:rPr>
        <w:t>2</w:t>
      </w:r>
      <w:r w:rsidR="000E6541" w:rsidRPr="007B7C33">
        <w:rPr>
          <w:rFonts w:asciiTheme="minorHAnsi" w:hAnsiTheme="minorHAnsi" w:cstheme="minorHAnsi"/>
          <w:b/>
          <w:bCs/>
          <w:sz w:val="28"/>
          <w:szCs w:val="22"/>
        </w:rPr>
        <w:t>5</w:t>
      </w:r>
    </w:p>
    <w:p w14:paraId="0C508A84" w14:textId="77777777" w:rsidR="00E603F8" w:rsidRPr="007B7C33" w:rsidRDefault="00E603F8" w:rsidP="00E603F8">
      <w:pPr>
        <w:jc w:val="center"/>
        <w:rPr>
          <w:rFonts w:asciiTheme="minorHAnsi" w:hAnsiTheme="minorHAnsi" w:cstheme="minorHAnsi"/>
          <w:b/>
          <w:bCs/>
          <w:sz w:val="28"/>
          <w:szCs w:val="22"/>
        </w:rPr>
      </w:pPr>
    </w:p>
    <w:tbl>
      <w:tblPr>
        <w:tblW w:w="5492" w:type="pct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 w:rsidR="00C0324E" w:rsidRPr="00D22DCA" w14:paraId="531377A5" w14:textId="77777777" w:rsidTr="002D7F9E">
        <w:trPr>
          <w:trHeight w:val="576"/>
          <w:tblHeader/>
          <w:jc w:val="center"/>
        </w:trPr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5DB8DC78" w14:textId="77777777" w:rsidR="00C0324E" w:rsidRPr="00D22DCA" w:rsidRDefault="00C0324E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School Year</w:t>
            </w:r>
            <w:r w:rsidR="00C016B4"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¹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72FEE8B8" w14:textId="77777777" w:rsidR="007C5ADF" w:rsidRPr="00D22DCA" w:rsidRDefault="00C0324E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otal # </w:t>
            </w:r>
          </w:p>
          <w:p w14:paraId="17EEE15B" w14:textId="79B36A38" w:rsidR="00C0324E" w:rsidRPr="00D22DCA" w:rsidRDefault="00C0324E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Children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424819E7" w14:textId="77777777" w:rsidR="00C0324E" w:rsidRPr="00D22DCA" w:rsidRDefault="00C0324E" w:rsidP="00663B3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# Medical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63169572" w14:textId="77777777" w:rsidR="00C0324E" w:rsidRPr="00D22DCA" w:rsidRDefault="00C0324E" w:rsidP="00663B3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% Medical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74703125" w14:textId="77777777" w:rsidR="00C0324E" w:rsidRPr="00D22DCA" w:rsidRDefault="00C0324E" w:rsidP="00663B3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# Religious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0F1A4684" w14:textId="77777777" w:rsidR="00C0324E" w:rsidRPr="00D22DCA" w:rsidRDefault="00C0324E" w:rsidP="00663B3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% Religious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7E0FE2FB" w14:textId="77777777" w:rsidR="00C0324E" w:rsidRPr="00D22DCA" w:rsidRDefault="00C0324E" w:rsidP="00663B3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Total #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4283BDC1" w14:textId="77777777" w:rsidR="00C0324E" w:rsidRPr="00D22DCA" w:rsidRDefault="00C0324E" w:rsidP="00663B3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Total % Exemptions</w:t>
            </w:r>
          </w:p>
        </w:tc>
      </w:tr>
      <w:tr w:rsidR="001F5F5E" w:rsidRPr="00D22DCA" w14:paraId="25BE895C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2792AB" w14:textId="6061B196" w:rsidR="001F5F5E" w:rsidRPr="00D22DCA" w:rsidRDefault="001F5F5E" w:rsidP="001F5F5E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024-25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D328EE6" w14:textId="32DE8828" w:rsidR="001F5F5E" w:rsidRPr="00D22DCA" w:rsidRDefault="001F5F5E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65,5</w:t>
            </w:r>
            <w:r w:rsidR="00BC7041"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A0F328" w14:textId="43401C00" w:rsidR="001F5F5E" w:rsidRPr="00D22DCA" w:rsidRDefault="00BC7041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98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9D2B0F" w14:textId="768DFE2F" w:rsidR="001F5F5E" w:rsidRPr="00D22DCA" w:rsidRDefault="001F5F5E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89BD03" w14:textId="5E6E8AFF" w:rsidR="001F5F5E" w:rsidRPr="00D22DCA" w:rsidRDefault="001F5F5E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7</w:t>
            </w:r>
            <w:r w:rsidR="00BC7041"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B24D868" w14:textId="5637CBA5" w:rsidR="001F5F5E" w:rsidRPr="00D22DCA" w:rsidRDefault="001F5F5E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F8EF017" w14:textId="341C23A2" w:rsidR="001F5F5E" w:rsidRPr="00D22DCA" w:rsidRDefault="001F5F5E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9</w:t>
            </w:r>
            <w:r w:rsidR="00BC7041"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9D61D1" w14:textId="482169A9" w:rsidR="001F5F5E" w:rsidRPr="00D22DCA" w:rsidRDefault="001F5F5E" w:rsidP="001F5F5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4</w:t>
            </w:r>
            <w:r w:rsidR="00BC7041" w:rsidRPr="00D22D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</w:t>
            </w:r>
          </w:p>
        </w:tc>
      </w:tr>
      <w:tr w:rsidR="00E7660A" w:rsidRPr="00D22DCA" w14:paraId="60F3A506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149A2BD4" w14:textId="04D71AD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23-24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9902C78" w14:textId="4B2D59C2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65,424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2B06EA3C" w14:textId="25D95566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126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4354D657" w14:textId="1DADEF71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0.19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28AF9994" w14:textId="34C77D2C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813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3A391AA" w14:textId="6419C086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1.24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65180ADC" w14:textId="4AFBAFB8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939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66658D89" w14:textId="3490F3EC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Cs/>
                <w:sz w:val="22"/>
                <w:szCs w:val="22"/>
              </w:rPr>
              <w:t>1.44</w:t>
            </w:r>
          </w:p>
        </w:tc>
      </w:tr>
      <w:tr w:rsidR="00E7660A" w:rsidRPr="00D22DCA" w14:paraId="5E2F691C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CE1C950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22-23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CF4C9C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6,041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5ED5DE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12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E37A6B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8032E0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13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D0A302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23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AE5AE3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925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85A605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40</w:t>
            </w:r>
          </w:p>
        </w:tc>
      </w:tr>
      <w:tr w:rsidR="00E7660A" w:rsidRPr="00D22DCA" w14:paraId="714F2C90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04025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21-2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09B7A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5,58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6CD2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1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88D19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E77A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7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253F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BC0A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8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9BDBE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5</w:t>
            </w:r>
          </w:p>
        </w:tc>
      </w:tr>
      <w:tr w:rsidR="00E7660A" w:rsidRPr="00D22DCA" w14:paraId="45F442DA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6D8AC0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20-2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093B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0,724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05EA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2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CE25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43F7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6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233E2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141F0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9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F8417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14</w:t>
            </w:r>
          </w:p>
        </w:tc>
      </w:tr>
      <w:tr w:rsidR="00E7660A" w:rsidRPr="00D22DCA" w14:paraId="7D3CEAFC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5901E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9-2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6B07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6,75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C3F0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5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A2D0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D742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3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DEC30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1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EBE35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9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D629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33</w:t>
            </w:r>
          </w:p>
        </w:tc>
      </w:tr>
      <w:tr w:rsidR="00E7660A" w:rsidRPr="00D22DCA" w14:paraId="0AE111FD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50FD08A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8-1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AC015D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5,27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61400B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7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86D9F7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08A75C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4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AD581A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15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BDBB12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92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627AB3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41</w:t>
            </w:r>
          </w:p>
        </w:tc>
      </w:tr>
      <w:tr w:rsidR="00E7660A" w:rsidRPr="00D22DCA" w14:paraId="127642D7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77BCDAE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7-18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38E83F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3,37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D68BEF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66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672103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0E436B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12E6B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8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628C53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53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23335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35</w:t>
            </w:r>
          </w:p>
        </w:tc>
      </w:tr>
      <w:tr w:rsidR="00E7660A" w:rsidRPr="00D22DCA" w14:paraId="41405BBB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DEEF397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6-1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303DE9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0,109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680296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91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DC1B56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B5A025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02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718CB9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D47A06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93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FE2220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27</w:t>
            </w:r>
          </w:p>
        </w:tc>
      </w:tr>
      <w:tr w:rsidR="00E7660A" w:rsidRPr="00D22DCA" w14:paraId="30D07E0E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D0BF211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5-1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E526DE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2,23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B4F678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1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0435E6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388EC9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5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6E8EA3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5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06D406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97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A4B964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35</w:t>
            </w:r>
          </w:p>
        </w:tc>
      </w:tr>
      <w:tr w:rsidR="00E7660A" w:rsidRPr="00D22DCA" w14:paraId="78A98D5B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980A046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4-15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691785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4,869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5C1A1E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61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06DED8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43DDAD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03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402181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F621E7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,064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237905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42</w:t>
            </w:r>
          </w:p>
        </w:tc>
      </w:tr>
      <w:tr w:rsidR="00E7660A" w:rsidRPr="00D22DCA" w14:paraId="6921B76B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BA0D2E6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3-14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3C7785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230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65FFFE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24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BE88B5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3368DA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37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EE6167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7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BF8AD4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,161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E1CFCF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48</w:t>
            </w:r>
          </w:p>
        </w:tc>
      </w:tr>
      <w:tr w:rsidR="00E7660A" w:rsidRPr="00D22DCA" w14:paraId="3E42F89B" w14:textId="77777777" w:rsidTr="002D7F9E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4D86717E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2-1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39BCBEA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7,76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18EAB1E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6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7EB7F5A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725923B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1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60BB5DD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5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0F0D17B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,18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0454A4C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52</w:t>
            </w:r>
          </w:p>
        </w:tc>
      </w:tr>
      <w:tr w:rsidR="00E7660A" w:rsidRPr="00D22DCA" w14:paraId="39FB271C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2A482BA0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1-12</w:t>
            </w:r>
          </w:p>
        </w:tc>
        <w:tc>
          <w:tcPr>
            <w:tcW w:w="625" w:type="pct"/>
            <w:vAlign w:val="center"/>
          </w:tcPr>
          <w:p w14:paraId="2DBE606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313</w:t>
            </w:r>
          </w:p>
        </w:tc>
        <w:tc>
          <w:tcPr>
            <w:tcW w:w="625" w:type="pct"/>
            <w:vAlign w:val="center"/>
          </w:tcPr>
          <w:p w14:paraId="7B845F7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25</w:t>
            </w:r>
          </w:p>
        </w:tc>
        <w:tc>
          <w:tcPr>
            <w:tcW w:w="625" w:type="pct"/>
            <w:vAlign w:val="center"/>
          </w:tcPr>
          <w:p w14:paraId="204F96E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625" w:type="pct"/>
            <w:vAlign w:val="center"/>
          </w:tcPr>
          <w:p w14:paraId="285DC03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47</w:t>
            </w:r>
          </w:p>
        </w:tc>
        <w:tc>
          <w:tcPr>
            <w:tcW w:w="625" w:type="pct"/>
            <w:vAlign w:val="center"/>
          </w:tcPr>
          <w:p w14:paraId="2FA3C7B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625" w:type="pct"/>
            <w:vAlign w:val="center"/>
          </w:tcPr>
          <w:p w14:paraId="393160C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,072</w:t>
            </w:r>
          </w:p>
        </w:tc>
        <w:tc>
          <w:tcPr>
            <w:tcW w:w="625" w:type="pct"/>
            <w:vAlign w:val="center"/>
          </w:tcPr>
          <w:p w14:paraId="365A1C4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37</w:t>
            </w:r>
          </w:p>
        </w:tc>
      </w:tr>
      <w:tr w:rsidR="00E7660A" w:rsidRPr="00D22DCA" w14:paraId="41FFF7AC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73181ECE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10-11</w:t>
            </w:r>
          </w:p>
        </w:tc>
        <w:tc>
          <w:tcPr>
            <w:tcW w:w="625" w:type="pct"/>
            <w:vAlign w:val="center"/>
          </w:tcPr>
          <w:p w14:paraId="7F62C98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5,710</w:t>
            </w:r>
          </w:p>
        </w:tc>
        <w:tc>
          <w:tcPr>
            <w:tcW w:w="625" w:type="pct"/>
            <w:vAlign w:val="center"/>
          </w:tcPr>
          <w:p w14:paraId="0BDA5AA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58</w:t>
            </w:r>
          </w:p>
        </w:tc>
        <w:tc>
          <w:tcPr>
            <w:tcW w:w="625" w:type="pct"/>
            <w:vAlign w:val="center"/>
          </w:tcPr>
          <w:p w14:paraId="52D3551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625" w:type="pct"/>
            <w:vAlign w:val="center"/>
          </w:tcPr>
          <w:p w14:paraId="1074FAB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95</w:t>
            </w:r>
          </w:p>
        </w:tc>
        <w:tc>
          <w:tcPr>
            <w:tcW w:w="625" w:type="pct"/>
            <w:vAlign w:val="center"/>
          </w:tcPr>
          <w:p w14:paraId="72C3661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625" w:type="pct"/>
            <w:vAlign w:val="center"/>
          </w:tcPr>
          <w:p w14:paraId="4D308D3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53</w:t>
            </w:r>
          </w:p>
        </w:tc>
        <w:tc>
          <w:tcPr>
            <w:tcW w:w="625" w:type="pct"/>
            <w:vAlign w:val="center"/>
          </w:tcPr>
          <w:p w14:paraId="5AA689C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13</w:t>
            </w:r>
          </w:p>
        </w:tc>
      </w:tr>
      <w:tr w:rsidR="00E7660A" w:rsidRPr="00D22DCA" w14:paraId="71F69251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13CD68AA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2009-10</w:t>
            </w:r>
          </w:p>
        </w:tc>
        <w:tc>
          <w:tcPr>
            <w:tcW w:w="625" w:type="pct"/>
            <w:vAlign w:val="center"/>
          </w:tcPr>
          <w:p w14:paraId="4A34F9C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4,476</w:t>
            </w:r>
          </w:p>
        </w:tc>
        <w:tc>
          <w:tcPr>
            <w:tcW w:w="625" w:type="pct"/>
            <w:vAlign w:val="center"/>
          </w:tcPr>
          <w:p w14:paraId="6D60289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98</w:t>
            </w:r>
          </w:p>
        </w:tc>
        <w:tc>
          <w:tcPr>
            <w:tcW w:w="625" w:type="pct"/>
            <w:vAlign w:val="center"/>
          </w:tcPr>
          <w:p w14:paraId="1D01A05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625" w:type="pct"/>
            <w:vAlign w:val="center"/>
          </w:tcPr>
          <w:p w14:paraId="6270024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38</w:t>
            </w:r>
          </w:p>
        </w:tc>
        <w:tc>
          <w:tcPr>
            <w:tcW w:w="625" w:type="pct"/>
            <w:vAlign w:val="center"/>
          </w:tcPr>
          <w:p w14:paraId="7E14B9E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625" w:type="pct"/>
            <w:vAlign w:val="center"/>
          </w:tcPr>
          <w:p w14:paraId="7C2DD29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36</w:t>
            </w:r>
          </w:p>
        </w:tc>
        <w:tc>
          <w:tcPr>
            <w:tcW w:w="625" w:type="pct"/>
            <w:vAlign w:val="center"/>
          </w:tcPr>
          <w:p w14:paraId="04F6250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12</w:t>
            </w:r>
          </w:p>
        </w:tc>
      </w:tr>
      <w:tr w:rsidR="00E7660A" w:rsidRPr="00D22DCA" w14:paraId="56ABEF16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1B583067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8-09</w:t>
            </w:r>
          </w:p>
        </w:tc>
        <w:tc>
          <w:tcPr>
            <w:tcW w:w="625" w:type="pct"/>
            <w:vAlign w:val="center"/>
          </w:tcPr>
          <w:p w14:paraId="2145A66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7,411</w:t>
            </w:r>
          </w:p>
        </w:tc>
        <w:tc>
          <w:tcPr>
            <w:tcW w:w="625" w:type="pct"/>
            <w:vAlign w:val="center"/>
          </w:tcPr>
          <w:p w14:paraId="080C8B3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625" w:type="pct"/>
            <w:vAlign w:val="center"/>
          </w:tcPr>
          <w:p w14:paraId="64467F3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625" w:type="pct"/>
            <w:vAlign w:val="center"/>
          </w:tcPr>
          <w:p w14:paraId="7F8C76C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06</w:t>
            </w:r>
          </w:p>
        </w:tc>
        <w:tc>
          <w:tcPr>
            <w:tcW w:w="625" w:type="pct"/>
            <w:vAlign w:val="center"/>
          </w:tcPr>
          <w:p w14:paraId="4AB61A9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625" w:type="pct"/>
            <w:vAlign w:val="center"/>
          </w:tcPr>
          <w:p w14:paraId="472712C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970</w:t>
            </w:r>
          </w:p>
        </w:tc>
        <w:tc>
          <w:tcPr>
            <w:tcW w:w="625" w:type="pct"/>
            <w:vAlign w:val="center"/>
          </w:tcPr>
          <w:p w14:paraId="410778A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25</w:t>
            </w:r>
          </w:p>
        </w:tc>
      </w:tr>
      <w:tr w:rsidR="00E7660A" w:rsidRPr="00D22DCA" w14:paraId="06094877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1D001216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7-08</w:t>
            </w:r>
          </w:p>
        </w:tc>
        <w:tc>
          <w:tcPr>
            <w:tcW w:w="625" w:type="pct"/>
            <w:vAlign w:val="center"/>
          </w:tcPr>
          <w:p w14:paraId="26C2897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039</w:t>
            </w:r>
          </w:p>
        </w:tc>
        <w:tc>
          <w:tcPr>
            <w:tcW w:w="625" w:type="pct"/>
            <w:vAlign w:val="center"/>
          </w:tcPr>
          <w:p w14:paraId="1020924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75</w:t>
            </w:r>
          </w:p>
        </w:tc>
        <w:tc>
          <w:tcPr>
            <w:tcW w:w="625" w:type="pct"/>
            <w:vAlign w:val="center"/>
          </w:tcPr>
          <w:p w14:paraId="4C98141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625" w:type="pct"/>
            <w:vAlign w:val="center"/>
          </w:tcPr>
          <w:p w14:paraId="0147AAF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04</w:t>
            </w:r>
          </w:p>
        </w:tc>
        <w:tc>
          <w:tcPr>
            <w:tcW w:w="625" w:type="pct"/>
            <w:vAlign w:val="center"/>
          </w:tcPr>
          <w:p w14:paraId="3575D1A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625" w:type="pct"/>
            <w:vAlign w:val="center"/>
          </w:tcPr>
          <w:p w14:paraId="03F9591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79</w:t>
            </w:r>
          </w:p>
        </w:tc>
        <w:tc>
          <w:tcPr>
            <w:tcW w:w="625" w:type="pct"/>
            <w:vAlign w:val="center"/>
          </w:tcPr>
          <w:p w14:paraId="0FDC006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</w:tr>
      <w:tr w:rsidR="00E7660A" w:rsidRPr="00D22DCA" w14:paraId="6B59C526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2D2DC22A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6-07</w:t>
            </w:r>
          </w:p>
        </w:tc>
        <w:tc>
          <w:tcPr>
            <w:tcW w:w="625" w:type="pct"/>
            <w:vAlign w:val="center"/>
          </w:tcPr>
          <w:p w14:paraId="4F7EA34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503</w:t>
            </w:r>
          </w:p>
        </w:tc>
        <w:tc>
          <w:tcPr>
            <w:tcW w:w="625" w:type="pct"/>
            <w:vAlign w:val="center"/>
          </w:tcPr>
          <w:p w14:paraId="484B4C8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95</w:t>
            </w:r>
          </w:p>
        </w:tc>
        <w:tc>
          <w:tcPr>
            <w:tcW w:w="625" w:type="pct"/>
            <w:vAlign w:val="center"/>
          </w:tcPr>
          <w:p w14:paraId="0BC3166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625" w:type="pct"/>
            <w:vAlign w:val="center"/>
          </w:tcPr>
          <w:p w14:paraId="563E6A7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74</w:t>
            </w:r>
          </w:p>
        </w:tc>
        <w:tc>
          <w:tcPr>
            <w:tcW w:w="625" w:type="pct"/>
            <w:vAlign w:val="center"/>
          </w:tcPr>
          <w:p w14:paraId="33865DC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625" w:type="pct"/>
            <w:vAlign w:val="center"/>
          </w:tcPr>
          <w:p w14:paraId="44C83DE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69</w:t>
            </w:r>
          </w:p>
        </w:tc>
        <w:tc>
          <w:tcPr>
            <w:tcW w:w="625" w:type="pct"/>
            <w:vAlign w:val="center"/>
          </w:tcPr>
          <w:p w14:paraId="50FBEA5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</w:tr>
      <w:tr w:rsidR="00E7660A" w:rsidRPr="00D22DCA" w14:paraId="33BC3984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6DED2FD3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5-06</w:t>
            </w:r>
          </w:p>
        </w:tc>
        <w:tc>
          <w:tcPr>
            <w:tcW w:w="625" w:type="pct"/>
            <w:vAlign w:val="center"/>
          </w:tcPr>
          <w:p w14:paraId="3F50969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511</w:t>
            </w:r>
          </w:p>
        </w:tc>
        <w:tc>
          <w:tcPr>
            <w:tcW w:w="625" w:type="pct"/>
            <w:vAlign w:val="center"/>
          </w:tcPr>
          <w:p w14:paraId="11AD9F6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05</w:t>
            </w:r>
          </w:p>
        </w:tc>
        <w:tc>
          <w:tcPr>
            <w:tcW w:w="625" w:type="pct"/>
            <w:vAlign w:val="center"/>
          </w:tcPr>
          <w:p w14:paraId="4CC8307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625" w:type="pct"/>
            <w:vAlign w:val="center"/>
          </w:tcPr>
          <w:p w14:paraId="36F92CF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625" w:type="pct"/>
            <w:vAlign w:val="center"/>
          </w:tcPr>
          <w:p w14:paraId="103EB56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625" w:type="pct"/>
            <w:vAlign w:val="center"/>
          </w:tcPr>
          <w:p w14:paraId="50C1262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32</w:t>
            </w:r>
          </w:p>
        </w:tc>
        <w:tc>
          <w:tcPr>
            <w:tcW w:w="625" w:type="pct"/>
            <w:vAlign w:val="center"/>
          </w:tcPr>
          <w:p w14:paraId="1CE2615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</w:tr>
      <w:tr w:rsidR="00E7660A" w:rsidRPr="00D22DCA" w14:paraId="2B96027F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56F755AB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4-05</w:t>
            </w:r>
          </w:p>
        </w:tc>
        <w:tc>
          <w:tcPr>
            <w:tcW w:w="625" w:type="pct"/>
            <w:vAlign w:val="center"/>
          </w:tcPr>
          <w:p w14:paraId="699E5D5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435</w:t>
            </w:r>
          </w:p>
        </w:tc>
        <w:tc>
          <w:tcPr>
            <w:tcW w:w="625" w:type="pct"/>
            <w:vAlign w:val="center"/>
          </w:tcPr>
          <w:p w14:paraId="7B705CE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99</w:t>
            </w:r>
          </w:p>
        </w:tc>
        <w:tc>
          <w:tcPr>
            <w:tcW w:w="625" w:type="pct"/>
            <w:vAlign w:val="center"/>
          </w:tcPr>
          <w:p w14:paraId="20A8D28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625" w:type="pct"/>
            <w:vAlign w:val="center"/>
          </w:tcPr>
          <w:p w14:paraId="07A138F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03</w:t>
            </w:r>
          </w:p>
        </w:tc>
        <w:tc>
          <w:tcPr>
            <w:tcW w:w="625" w:type="pct"/>
            <w:vAlign w:val="center"/>
          </w:tcPr>
          <w:p w14:paraId="4F13573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625" w:type="pct"/>
            <w:vAlign w:val="center"/>
          </w:tcPr>
          <w:p w14:paraId="340599A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02</w:t>
            </w:r>
          </w:p>
        </w:tc>
        <w:tc>
          <w:tcPr>
            <w:tcW w:w="625" w:type="pct"/>
            <w:vAlign w:val="center"/>
          </w:tcPr>
          <w:p w14:paraId="55E41F6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</w:tr>
      <w:tr w:rsidR="00E7660A" w:rsidRPr="00D22DCA" w14:paraId="349B672D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34EA8593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3-04</w:t>
            </w:r>
          </w:p>
        </w:tc>
        <w:tc>
          <w:tcPr>
            <w:tcW w:w="625" w:type="pct"/>
            <w:vAlign w:val="center"/>
          </w:tcPr>
          <w:p w14:paraId="24131E2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8,966</w:t>
            </w:r>
          </w:p>
        </w:tc>
        <w:tc>
          <w:tcPr>
            <w:tcW w:w="625" w:type="pct"/>
            <w:vAlign w:val="center"/>
          </w:tcPr>
          <w:p w14:paraId="0C78E8D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93</w:t>
            </w:r>
          </w:p>
        </w:tc>
        <w:tc>
          <w:tcPr>
            <w:tcW w:w="625" w:type="pct"/>
            <w:vAlign w:val="center"/>
          </w:tcPr>
          <w:p w14:paraId="1589EAD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625" w:type="pct"/>
            <w:vAlign w:val="center"/>
          </w:tcPr>
          <w:p w14:paraId="6703B07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18</w:t>
            </w:r>
          </w:p>
        </w:tc>
        <w:tc>
          <w:tcPr>
            <w:tcW w:w="625" w:type="pct"/>
            <w:vAlign w:val="center"/>
          </w:tcPr>
          <w:p w14:paraId="1395CE6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625" w:type="pct"/>
            <w:vAlign w:val="center"/>
          </w:tcPr>
          <w:p w14:paraId="751CF57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625" w:type="pct"/>
            <w:vAlign w:val="center"/>
          </w:tcPr>
          <w:p w14:paraId="730226E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</w:tr>
      <w:tr w:rsidR="00E7660A" w:rsidRPr="00D22DCA" w14:paraId="0D4A38C2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48D1FB8B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2-03</w:t>
            </w:r>
          </w:p>
        </w:tc>
        <w:tc>
          <w:tcPr>
            <w:tcW w:w="625" w:type="pct"/>
            <w:vAlign w:val="center"/>
          </w:tcPr>
          <w:p w14:paraId="3AABE74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9,435</w:t>
            </w:r>
          </w:p>
        </w:tc>
        <w:tc>
          <w:tcPr>
            <w:tcW w:w="625" w:type="pct"/>
            <w:vAlign w:val="center"/>
          </w:tcPr>
          <w:p w14:paraId="6FD54CB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05</w:t>
            </w:r>
          </w:p>
        </w:tc>
        <w:tc>
          <w:tcPr>
            <w:tcW w:w="625" w:type="pct"/>
            <w:vAlign w:val="center"/>
          </w:tcPr>
          <w:p w14:paraId="64ECD6D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625" w:type="pct"/>
            <w:vAlign w:val="center"/>
          </w:tcPr>
          <w:p w14:paraId="6CFB696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47</w:t>
            </w:r>
          </w:p>
        </w:tc>
        <w:tc>
          <w:tcPr>
            <w:tcW w:w="625" w:type="pct"/>
            <w:vAlign w:val="center"/>
          </w:tcPr>
          <w:p w14:paraId="04073FB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625" w:type="pct"/>
            <w:vAlign w:val="center"/>
          </w:tcPr>
          <w:p w14:paraId="25249C1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625" w:type="pct"/>
            <w:vAlign w:val="center"/>
          </w:tcPr>
          <w:p w14:paraId="0885BA5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</w:tr>
      <w:tr w:rsidR="00E7660A" w:rsidRPr="00D22DCA" w14:paraId="5409A6EE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737010D6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1-02</w:t>
            </w:r>
          </w:p>
        </w:tc>
        <w:tc>
          <w:tcPr>
            <w:tcW w:w="625" w:type="pct"/>
            <w:vAlign w:val="center"/>
          </w:tcPr>
          <w:p w14:paraId="2D42E1F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9,588</w:t>
            </w:r>
          </w:p>
        </w:tc>
        <w:tc>
          <w:tcPr>
            <w:tcW w:w="625" w:type="pct"/>
            <w:vAlign w:val="center"/>
          </w:tcPr>
          <w:p w14:paraId="79E2D2A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26</w:t>
            </w:r>
          </w:p>
        </w:tc>
        <w:tc>
          <w:tcPr>
            <w:tcW w:w="625" w:type="pct"/>
            <w:vAlign w:val="center"/>
          </w:tcPr>
          <w:p w14:paraId="0DB87DC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625" w:type="pct"/>
            <w:vAlign w:val="center"/>
          </w:tcPr>
          <w:p w14:paraId="79BD1F5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43</w:t>
            </w:r>
          </w:p>
        </w:tc>
        <w:tc>
          <w:tcPr>
            <w:tcW w:w="625" w:type="pct"/>
            <w:vAlign w:val="center"/>
          </w:tcPr>
          <w:p w14:paraId="6769333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625" w:type="pct"/>
            <w:vAlign w:val="center"/>
          </w:tcPr>
          <w:p w14:paraId="49DE855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625" w:type="pct"/>
            <w:vAlign w:val="center"/>
          </w:tcPr>
          <w:p w14:paraId="78AE5BE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</w:tr>
      <w:tr w:rsidR="00E7660A" w:rsidRPr="00D22DCA" w14:paraId="24A023C8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1155E0D7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2000-01</w:t>
            </w:r>
          </w:p>
        </w:tc>
        <w:tc>
          <w:tcPr>
            <w:tcW w:w="625" w:type="pct"/>
            <w:vAlign w:val="center"/>
          </w:tcPr>
          <w:p w14:paraId="269F4C8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0,971</w:t>
            </w:r>
          </w:p>
        </w:tc>
        <w:tc>
          <w:tcPr>
            <w:tcW w:w="625" w:type="pct"/>
            <w:vAlign w:val="center"/>
          </w:tcPr>
          <w:p w14:paraId="4848C31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98</w:t>
            </w:r>
          </w:p>
        </w:tc>
        <w:tc>
          <w:tcPr>
            <w:tcW w:w="625" w:type="pct"/>
            <w:vAlign w:val="center"/>
          </w:tcPr>
          <w:p w14:paraId="2A72467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625" w:type="pct"/>
            <w:vAlign w:val="center"/>
          </w:tcPr>
          <w:p w14:paraId="7D05302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54</w:t>
            </w:r>
          </w:p>
        </w:tc>
        <w:tc>
          <w:tcPr>
            <w:tcW w:w="625" w:type="pct"/>
            <w:vAlign w:val="center"/>
          </w:tcPr>
          <w:p w14:paraId="4B14E62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625" w:type="pct"/>
            <w:vAlign w:val="center"/>
          </w:tcPr>
          <w:p w14:paraId="7BCDBFB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52</w:t>
            </w:r>
          </w:p>
        </w:tc>
        <w:tc>
          <w:tcPr>
            <w:tcW w:w="625" w:type="pct"/>
            <w:vAlign w:val="center"/>
          </w:tcPr>
          <w:p w14:paraId="1F413BC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</w:tr>
      <w:tr w:rsidR="00E7660A" w:rsidRPr="00D22DCA" w14:paraId="5A69E36D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2E89703F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9-00</w:t>
            </w:r>
          </w:p>
        </w:tc>
        <w:tc>
          <w:tcPr>
            <w:tcW w:w="625" w:type="pct"/>
            <w:vAlign w:val="center"/>
          </w:tcPr>
          <w:p w14:paraId="69A3EA6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0,360</w:t>
            </w:r>
          </w:p>
        </w:tc>
        <w:tc>
          <w:tcPr>
            <w:tcW w:w="625" w:type="pct"/>
            <w:vAlign w:val="center"/>
          </w:tcPr>
          <w:p w14:paraId="5063DF6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87</w:t>
            </w:r>
          </w:p>
        </w:tc>
        <w:tc>
          <w:tcPr>
            <w:tcW w:w="625" w:type="pct"/>
            <w:vAlign w:val="center"/>
          </w:tcPr>
          <w:p w14:paraId="227F8EC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625" w:type="pct"/>
            <w:vAlign w:val="center"/>
          </w:tcPr>
          <w:p w14:paraId="1294250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50</w:t>
            </w:r>
          </w:p>
        </w:tc>
        <w:tc>
          <w:tcPr>
            <w:tcW w:w="625" w:type="pct"/>
            <w:vAlign w:val="center"/>
          </w:tcPr>
          <w:p w14:paraId="585D701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625" w:type="pct"/>
            <w:vAlign w:val="center"/>
          </w:tcPr>
          <w:p w14:paraId="13A2B19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37</w:t>
            </w:r>
          </w:p>
        </w:tc>
        <w:tc>
          <w:tcPr>
            <w:tcW w:w="625" w:type="pct"/>
            <w:vAlign w:val="center"/>
          </w:tcPr>
          <w:p w14:paraId="638402B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</w:tr>
      <w:tr w:rsidR="00E7660A" w:rsidRPr="00D22DCA" w14:paraId="3DFC21AF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2B46B37A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8-99</w:t>
            </w:r>
          </w:p>
        </w:tc>
        <w:tc>
          <w:tcPr>
            <w:tcW w:w="625" w:type="pct"/>
            <w:vAlign w:val="center"/>
          </w:tcPr>
          <w:p w14:paraId="526011D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1,615</w:t>
            </w:r>
          </w:p>
        </w:tc>
        <w:tc>
          <w:tcPr>
            <w:tcW w:w="625" w:type="pct"/>
            <w:vAlign w:val="center"/>
          </w:tcPr>
          <w:p w14:paraId="4A99E3C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65</w:t>
            </w:r>
          </w:p>
        </w:tc>
        <w:tc>
          <w:tcPr>
            <w:tcW w:w="625" w:type="pct"/>
            <w:vAlign w:val="center"/>
          </w:tcPr>
          <w:p w14:paraId="0CC47F1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625" w:type="pct"/>
            <w:vAlign w:val="center"/>
          </w:tcPr>
          <w:p w14:paraId="694BA25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66</w:t>
            </w:r>
          </w:p>
        </w:tc>
        <w:tc>
          <w:tcPr>
            <w:tcW w:w="625" w:type="pct"/>
            <w:vAlign w:val="center"/>
          </w:tcPr>
          <w:p w14:paraId="159FC46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625" w:type="pct"/>
            <w:vAlign w:val="center"/>
          </w:tcPr>
          <w:p w14:paraId="2D3EE40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31</w:t>
            </w:r>
          </w:p>
        </w:tc>
        <w:tc>
          <w:tcPr>
            <w:tcW w:w="625" w:type="pct"/>
            <w:vAlign w:val="center"/>
          </w:tcPr>
          <w:p w14:paraId="60BFED3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</w:tr>
      <w:tr w:rsidR="00E7660A" w:rsidRPr="00D22DCA" w14:paraId="5C55832E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0CA51417" w14:textId="77777777" w:rsidR="00E7660A" w:rsidRPr="00D22DCA" w:rsidRDefault="00E7660A" w:rsidP="00E7660A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7-98</w:t>
            </w:r>
          </w:p>
        </w:tc>
        <w:tc>
          <w:tcPr>
            <w:tcW w:w="625" w:type="pct"/>
            <w:vAlign w:val="center"/>
          </w:tcPr>
          <w:p w14:paraId="34005DD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5,304</w:t>
            </w:r>
          </w:p>
        </w:tc>
        <w:tc>
          <w:tcPr>
            <w:tcW w:w="625" w:type="pct"/>
            <w:vAlign w:val="center"/>
          </w:tcPr>
          <w:p w14:paraId="0D1CF6B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89</w:t>
            </w:r>
          </w:p>
        </w:tc>
        <w:tc>
          <w:tcPr>
            <w:tcW w:w="625" w:type="pct"/>
            <w:vAlign w:val="center"/>
          </w:tcPr>
          <w:p w14:paraId="2B32B79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625" w:type="pct"/>
            <w:vAlign w:val="center"/>
          </w:tcPr>
          <w:p w14:paraId="53BA945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21</w:t>
            </w:r>
          </w:p>
        </w:tc>
        <w:tc>
          <w:tcPr>
            <w:tcW w:w="625" w:type="pct"/>
            <w:vAlign w:val="center"/>
          </w:tcPr>
          <w:p w14:paraId="37D8CD8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625" w:type="pct"/>
            <w:vAlign w:val="center"/>
          </w:tcPr>
          <w:p w14:paraId="13528A2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10</w:t>
            </w:r>
          </w:p>
        </w:tc>
        <w:tc>
          <w:tcPr>
            <w:tcW w:w="625" w:type="pct"/>
            <w:vAlign w:val="center"/>
          </w:tcPr>
          <w:p w14:paraId="608B555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</w:tr>
      <w:tr w:rsidR="00E7660A" w:rsidRPr="00D22DCA" w14:paraId="49C6F880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57966BB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6-97</w:t>
            </w:r>
          </w:p>
        </w:tc>
        <w:tc>
          <w:tcPr>
            <w:tcW w:w="625" w:type="pct"/>
            <w:vAlign w:val="center"/>
          </w:tcPr>
          <w:p w14:paraId="40AFAD9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6,896</w:t>
            </w:r>
          </w:p>
        </w:tc>
        <w:tc>
          <w:tcPr>
            <w:tcW w:w="625" w:type="pct"/>
            <w:vAlign w:val="center"/>
          </w:tcPr>
          <w:p w14:paraId="2EA4413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38</w:t>
            </w:r>
          </w:p>
        </w:tc>
        <w:tc>
          <w:tcPr>
            <w:tcW w:w="625" w:type="pct"/>
            <w:vAlign w:val="center"/>
          </w:tcPr>
          <w:p w14:paraId="6E66CB5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625" w:type="pct"/>
            <w:vAlign w:val="center"/>
          </w:tcPr>
          <w:p w14:paraId="7894E70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10</w:t>
            </w:r>
          </w:p>
        </w:tc>
        <w:tc>
          <w:tcPr>
            <w:tcW w:w="625" w:type="pct"/>
            <w:vAlign w:val="center"/>
          </w:tcPr>
          <w:p w14:paraId="037010E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625" w:type="pct"/>
            <w:vAlign w:val="center"/>
          </w:tcPr>
          <w:p w14:paraId="7D4600A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48</w:t>
            </w:r>
          </w:p>
        </w:tc>
        <w:tc>
          <w:tcPr>
            <w:tcW w:w="625" w:type="pct"/>
            <w:vAlign w:val="center"/>
          </w:tcPr>
          <w:p w14:paraId="0194EFF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</w:tr>
      <w:tr w:rsidR="00E7660A" w:rsidRPr="00D22DCA" w14:paraId="7D88BDC5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7138268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5-96</w:t>
            </w:r>
          </w:p>
        </w:tc>
        <w:tc>
          <w:tcPr>
            <w:tcW w:w="625" w:type="pct"/>
            <w:vAlign w:val="center"/>
          </w:tcPr>
          <w:p w14:paraId="122C1C0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9,955</w:t>
            </w:r>
          </w:p>
        </w:tc>
        <w:tc>
          <w:tcPr>
            <w:tcW w:w="625" w:type="pct"/>
            <w:vAlign w:val="center"/>
          </w:tcPr>
          <w:p w14:paraId="413B4D7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49</w:t>
            </w:r>
          </w:p>
        </w:tc>
        <w:tc>
          <w:tcPr>
            <w:tcW w:w="625" w:type="pct"/>
            <w:vAlign w:val="center"/>
          </w:tcPr>
          <w:p w14:paraId="1B17DF2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625" w:type="pct"/>
            <w:vAlign w:val="center"/>
          </w:tcPr>
          <w:p w14:paraId="7DD84D2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94</w:t>
            </w:r>
          </w:p>
        </w:tc>
        <w:tc>
          <w:tcPr>
            <w:tcW w:w="625" w:type="pct"/>
            <w:vAlign w:val="center"/>
          </w:tcPr>
          <w:p w14:paraId="6E14D2A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625" w:type="pct"/>
            <w:vAlign w:val="center"/>
          </w:tcPr>
          <w:p w14:paraId="2FE1D8F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43</w:t>
            </w:r>
          </w:p>
        </w:tc>
        <w:tc>
          <w:tcPr>
            <w:tcW w:w="625" w:type="pct"/>
            <w:vAlign w:val="center"/>
          </w:tcPr>
          <w:p w14:paraId="064E1BA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</w:tr>
      <w:tr w:rsidR="00E7660A" w:rsidRPr="00D22DCA" w14:paraId="034A2750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01E52D6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4-95</w:t>
            </w:r>
          </w:p>
        </w:tc>
        <w:tc>
          <w:tcPr>
            <w:tcW w:w="625" w:type="pct"/>
            <w:vAlign w:val="center"/>
          </w:tcPr>
          <w:p w14:paraId="500C4FA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8,456</w:t>
            </w:r>
          </w:p>
        </w:tc>
        <w:tc>
          <w:tcPr>
            <w:tcW w:w="625" w:type="pct"/>
            <w:vAlign w:val="center"/>
          </w:tcPr>
          <w:p w14:paraId="0358246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74</w:t>
            </w:r>
          </w:p>
        </w:tc>
        <w:tc>
          <w:tcPr>
            <w:tcW w:w="625" w:type="pct"/>
            <w:vAlign w:val="center"/>
          </w:tcPr>
          <w:p w14:paraId="6778EAB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625" w:type="pct"/>
            <w:vAlign w:val="center"/>
          </w:tcPr>
          <w:p w14:paraId="24D0646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88</w:t>
            </w:r>
          </w:p>
        </w:tc>
        <w:tc>
          <w:tcPr>
            <w:tcW w:w="625" w:type="pct"/>
            <w:vAlign w:val="center"/>
          </w:tcPr>
          <w:p w14:paraId="69A80CD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625" w:type="pct"/>
            <w:vAlign w:val="center"/>
          </w:tcPr>
          <w:p w14:paraId="6F0297D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562</w:t>
            </w:r>
          </w:p>
        </w:tc>
        <w:tc>
          <w:tcPr>
            <w:tcW w:w="625" w:type="pct"/>
            <w:vAlign w:val="center"/>
          </w:tcPr>
          <w:p w14:paraId="5188AC6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</w:tr>
      <w:tr w:rsidR="00E7660A" w:rsidRPr="00D22DCA" w14:paraId="20108B28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4ED2D74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3-94</w:t>
            </w:r>
          </w:p>
        </w:tc>
        <w:tc>
          <w:tcPr>
            <w:tcW w:w="625" w:type="pct"/>
            <w:vAlign w:val="center"/>
          </w:tcPr>
          <w:p w14:paraId="0999362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7,115</w:t>
            </w:r>
          </w:p>
        </w:tc>
        <w:tc>
          <w:tcPr>
            <w:tcW w:w="625" w:type="pct"/>
            <w:vAlign w:val="center"/>
          </w:tcPr>
          <w:p w14:paraId="55C0517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55</w:t>
            </w:r>
          </w:p>
        </w:tc>
        <w:tc>
          <w:tcPr>
            <w:tcW w:w="625" w:type="pct"/>
            <w:vAlign w:val="center"/>
          </w:tcPr>
          <w:p w14:paraId="4E01F20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625" w:type="pct"/>
            <w:vAlign w:val="center"/>
          </w:tcPr>
          <w:p w14:paraId="3BAF18C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59</w:t>
            </w:r>
          </w:p>
        </w:tc>
        <w:tc>
          <w:tcPr>
            <w:tcW w:w="625" w:type="pct"/>
            <w:vAlign w:val="center"/>
          </w:tcPr>
          <w:p w14:paraId="4755D45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8</w:t>
            </w:r>
          </w:p>
        </w:tc>
        <w:tc>
          <w:tcPr>
            <w:tcW w:w="625" w:type="pct"/>
            <w:vAlign w:val="center"/>
          </w:tcPr>
          <w:p w14:paraId="42C0163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625" w:type="pct"/>
            <w:vAlign w:val="center"/>
          </w:tcPr>
          <w:p w14:paraId="5E20816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</w:tr>
      <w:tr w:rsidR="00E7660A" w:rsidRPr="00D22DCA" w14:paraId="088D1C91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35B74F5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2-93</w:t>
            </w:r>
          </w:p>
        </w:tc>
        <w:tc>
          <w:tcPr>
            <w:tcW w:w="625" w:type="pct"/>
            <w:vAlign w:val="center"/>
          </w:tcPr>
          <w:p w14:paraId="546C170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4,734</w:t>
            </w:r>
          </w:p>
        </w:tc>
        <w:tc>
          <w:tcPr>
            <w:tcW w:w="625" w:type="pct"/>
            <w:vAlign w:val="center"/>
          </w:tcPr>
          <w:p w14:paraId="51BC072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18</w:t>
            </w:r>
          </w:p>
        </w:tc>
        <w:tc>
          <w:tcPr>
            <w:tcW w:w="625" w:type="pct"/>
            <w:vAlign w:val="center"/>
          </w:tcPr>
          <w:p w14:paraId="356BA2C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625" w:type="pct"/>
            <w:vAlign w:val="center"/>
          </w:tcPr>
          <w:p w14:paraId="7D4FD7C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27</w:t>
            </w:r>
          </w:p>
        </w:tc>
        <w:tc>
          <w:tcPr>
            <w:tcW w:w="625" w:type="pct"/>
            <w:vAlign w:val="center"/>
          </w:tcPr>
          <w:p w14:paraId="7B15A4F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625" w:type="pct"/>
            <w:vAlign w:val="center"/>
          </w:tcPr>
          <w:p w14:paraId="0866701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45</w:t>
            </w:r>
          </w:p>
        </w:tc>
        <w:tc>
          <w:tcPr>
            <w:tcW w:w="625" w:type="pct"/>
            <w:vAlign w:val="center"/>
          </w:tcPr>
          <w:p w14:paraId="5CE6425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</w:tr>
      <w:tr w:rsidR="00E7660A" w:rsidRPr="00D22DCA" w14:paraId="59E84B07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288DA94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991-92</w:t>
            </w:r>
          </w:p>
        </w:tc>
        <w:tc>
          <w:tcPr>
            <w:tcW w:w="625" w:type="pct"/>
            <w:vAlign w:val="center"/>
          </w:tcPr>
          <w:p w14:paraId="5DA441B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3,644</w:t>
            </w:r>
          </w:p>
        </w:tc>
        <w:tc>
          <w:tcPr>
            <w:tcW w:w="625" w:type="pct"/>
            <w:vAlign w:val="center"/>
          </w:tcPr>
          <w:p w14:paraId="0179EE6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91</w:t>
            </w:r>
          </w:p>
        </w:tc>
        <w:tc>
          <w:tcPr>
            <w:tcW w:w="625" w:type="pct"/>
            <w:vAlign w:val="center"/>
          </w:tcPr>
          <w:p w14:paraId="3DBBFF5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625" w:type="pct"/>
            <w:vAlign w:val="center"/>
          </w:tcPr>
          <w:p w14:paraId="703ECA1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44</w:t>
            </w:r>
          </w:p>
        </w:tc>
        <w:tc>
          <w:tcPr>
            <w:tcW w:w="625" w:type="pct"/>
            <w:vAlign w:val="center"/>
          </w:tcPr>
          <w:p w14:paraId="33DB25A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625" w:type="pct"/>
            <w:vAlign w:val="center"/>
          </w:tcPr>
          <w:p w14:paraId="7941318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435</w:t>
            </w:r>
          </w:p>
        </w:tc>
        <w:tc>
          <w:tcPr>
            <w:tcW w:w="625" w:type="pct"/>
            <w:vAlign w:val="center"/>
          </w:tcPr>
          <w:p w14:paraId="5516773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</w:tr>
      <w:tr w:rsidR="00E7660A" w:rsidRPr="00D22DCA" w14:paraId="62F663D8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3F93216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90-91</w:t>
            </w:r>
          </w:p>
        </w:tc>
        <w:tc>
          <w:tcPr>
            <w:tcW w:w="625" w:type="pct"/>
            <w:vAlign w:val="center"/>
          </w:tcPr>
          <w:p w14:paraId="0A75992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3,200</w:t>
            </w:r>
          </w:p>
        </w:tc>
        <w:tc>
          <w:tcPr>
            <w:tcW w:w="625" w:type="pct"/>
            <w:vAlign w:val="center"/>
          </w:tcPr>
          <w:p w14:paraId="5C80549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13</w:t>
            </w:r>
          </w:p>
        </w:tc>
        <w:tc>
          <w:tcPr>
            <w:tcW w:w="625" w:type="pct"/>
            <w:vAlign w:val="center"/>
          </w:tcPr>
          <w:p w14:paraId="423AEBC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625" w:type="pct"/>
            <w:vAlign w:val="center"/>
          </w:tcPr>
          <w:p w14:paraId="6973AB2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30</w:t>
            </w:r>
          </w:p>
        </w:tc>
        <w:tc>
          <w:tcPr>
            <w:tcW w:w="625" w:type="pct"/>
            <w:vAlign w:val="center"/>
          </w:tcPr>
          <w:p w14:paraId="1579AEB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625" w:type="pct"/>
            <w:vAlign w:val="center"/>
          </w:tcPr>
          <w:p w14:paraId="782F86A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43</w:t>
            </w:r>
          </w:p>
        </w:tc>
        <w:tc>
          <w:tcPr>
            <w:tcW w:w="625" w:type="pct"/>
            <w:vAlign w:val="center"/>
          </w:tcPr>
          <w:p w14:paraId="524CAF8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</w:tr>
      <w:tr w:rsidR="00E7660A" w:rsidRPr="00D22DCA" w14:paraId="36D949F8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2161503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89-90</w:t>
            </w:r>
          </w:p>
        </w:tc>
        <w:tc>
          <w:tcPr>
            <w:tcW w:w="625" w:type="pct"/>
            <w:vAlign w:val="center"/>
          </w:tcPr>
          <w:p w14:paraId="2D4EA29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80,400</w:t>
            </w:r>
          </w:p>
        </w:tc>
        <w:tc>
          <w:tcPr>
            <w:tcW w:w="625" w:type="pct"/>
            <w:vAlign w:val="center"/>
          </w:tcPr>
          <w:p w14:paraId="3CC09AE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56</w:t>
            </w:r>
          </w:p>
        </w:tc>
        <w:tc>
          <w:tcPr>
            <w:tcW w:w="625" w:type="pct"/>
            <w:vAlign w:val="center"/>
          </w:tcPr>
          <w:p w14:paraId="44036928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625" w:type="pct"/>
            <w:vAlign w:val="center"/>
          </w:tcPr>
          <w:p w14:paraId="51E60A2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59</w:t>
            </w:r>
          </w:p>
        </w:tc>
        <w:tc>
          <w:tcPr>
            <w:tcW w:w="625" w:type="pct"/>
            <w:vAlign w:val="center"/>
          </w:tcPr>
          <w:p w14:paraId="0121811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625" w:type="pct"/>
            <w:vAlign w:val="center"/>
          </w:tcPr>
          <w:p w14:paraId="7D615AC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15</w:t>
            </w:r>
          </w:p>
        </w:tc>
        <w:tc>
          <w:tcPr>
            <w:tcW w:w="625" w:type="pct"/>
            <w:vAlign w:val="center"/>
          </w:tcPr>
          <w:p w14:paraId="1AE3F92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</w:tr>
      <w:tr w:rsidR="00E7660A" w:rsidRPr="00D22DCA" w14:paraId="278C4E31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48F786E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88-89</w:t>
            </w:r>
          </w:p>
        </w:tc>
        <w:tc>
          <w:tcPr>
            <w:tcW w:w="625" w:type="pct"/>
            <w:vAlign w:val="center"/>
          </w:tcPr>
          <w:p w14:paraId="5AFF6DF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9,034</w:t>
            </w:r>
          </w:p>
        </w:tc>
        <w:tc>
          <w:tcPr>
            <w:tcW w:w="625" w:type="pct"/>
            <w:vAlign w:val="center"/>
          </w:tcPr>
          <w:p w14:paraId="142B587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29</w:t>
            </w:r>
          </w:p>
        </w:tc>
        <w:tc>
          <w:tcPr>
            <w:tcW w:w="625" w:type="pct"/>
            <w:vAlign w:val="center"/>
          </w:tcPr>
          <w:p w14:paraId="5DEE2AC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625" w:type="pct"/>
            <w:vAlign w:val="center"/>
          </w:tcPr>
          <w:p w14:paraId="14EC8BD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87</w:t>
            </w:r>
          </w:p>
        </w:tc>
        <w:tc>
          <w:tcPr>
            <w:tcW w:w="625" w:type="pct"/>
            <w:vAlign w:val="center"/>
          </w:tcPr>
          <w:p w14:paraId="51BE2FC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625" w:type="pct"/>
            <w:vAlign w:val="center"/>
          </w:tcPr>
          <w:p w14:paraId="083C536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316</w:t>
            </w:r>
          </w:p>
        </w:tc>
        <w:tc>
          <w:tcPr>
            <w:tcW w:w="625" w:type="pct"/>
            <w:vAlign w:val="center"/>
          </w:tcPr>
          <w:p w14:paraId="0D58ED1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</w:tr>
      <w:tr w:rsidR="00E7660A" w:rsidRPr="00D22DCA" w14:paraId="39D41803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4CA0888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87-88</w:t>
            </w:r>
          </w:p>
        </w:tc>
        <w:tc>
          <w:tcPr>
            <w:tcW w:w="625" w:type="pct"/>
            <w:vAlign w:val="center"/>
          </w:tcPr>
          <w:p w14:paraId="45A2EEB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9,588</w:t>
            </w:r>
          </w:p>
        </w:tc>
        <w:tc>
          <w:tcPr>
            <w:tcW w:w="625" w:type="pct"/>
            <w:vAlign w:val="center"/>
          </w:tcPr>
          <w:p w14:paraId="16AC175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24</w:t>
            </w:r>
          </w:p>
        </w:tc>
        <w:tc>
          <w:tcPr>
            <w:tcW w:w="625" w:type="pct"/>
            <w:vAlign w:val="center"/>
          </w:tcPr>
          <w:p w14:paraId="6307C43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625" w:type="pct"/>
            <w:vAlign w:val="center"/>
          </w:tcPr>
          <w:p w14:paraId="3C00200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47</w:t>
            </w:r>
          </w:p>
        </w:tc>
        <w:tc>
          <w:tcPr>
            <w:tcW w:w="625" w:type="pct"/>
            <w:vAlign w:val="center"/>
          </w:tcPr>
          <w:p w14:paraId="6BD91AB5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8</w:t>
            </w:r>
          </w:p>
        </w:tc>
        <w:tc>
          <w:tcPr>
            <w:tcW w:w="625" w:type="pct"/>
            <w:vAlign w:val="center"/>
          </w:tcPr>
          <w:p w14:paraId="02E2891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71</w:t>
            </w:r>
          </w:p>
        </w:tc>
        <w:tc>
          <w:tcPr>
            <w:tcW w:w="625" w:type="pct"/>
            <w:vAlign w:val="center"/>
          </w:tcPr>
          <w:p w14:paraId="47B30503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</w:tr>
      <w:tr w:rsidR="00E7660A" w:rsidRPr="00D22DCA" w14:paraId="3CC3BC43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18AA065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86-87</w:t>
            </w:r>
            <w:r w:rsidRPr="00D22DCA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25" w:type="pct"/>
            <w:vAlign w:val="center"/>
          </w:tcPr>
          <w:p w14:paraId="4DC28DA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8,505</w:t>
            </w:r>
          </w:p>
        </w:tc>
        <w:tc>
          <w:tcPr>
            <w:tcW w:w="625" w:type="pct"/>
            <w:vAlign w:val="center"/>
          </w:tcPr>
          <w:p w14:paraId="3BC1FDAA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1C2D381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0DCE130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35BC449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129F266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206</w:t>
            </w:r>
          </w:p>
        </w:tc>
        <w:tc>
          <w:tcPr>
            <w:tcW w:w="625" w:type="pct"/>
            <w:vAlign w:val="center"/>
          </w:tcPr>
          <w:p w14:paraId="7E91DC7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</w:tr>
      <w:tr w:rsidR="00E7660A" w:rsidRPr="00D22DCA" w14:paraId="35113E9D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3C1A3A12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85-86</w:t>
            </w:r>
            <w:r w:rsidRPr="00D22DCA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25" w:type="pct"/>
            <w:vAlign w:val="center"/>
          </w:tcPr>
          <w:p w14:paraId="5532955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73,040</w:t>
            </w:r>
          </w:p>
        </w:tc>
        <w:tc>
          <w:tcPr>
            <w:tcW w:w="625" w:type="pct"/>
            <w:vAlign w:val="center"/>
          </w:tcPr>
          <w:p w14:paraId="1096F090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09977744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12C732F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7EFAD73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7820311F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46</w:t>
            </w:r>
          </w:p>
        </w:tc>
        <w:tc>
          <w:tcPr>
            <w:tcW w:w="625" w:type="pct"/>
            <w:vAlign w:val="center"/>
          </w:tcPr>
          <w:p w14:paraId="06097D1C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</w:tr>
      <w:tr w:rsidR="00E7660A" w:rsidRPr="00D22DCA" w14:paraId="333E1E26" w14:textId="77777777" w:rsidTr="002D7F9E">
        <w:trPr>
          <w:trHeight w:val="432"/>
          <w:jc w:val="center"/>
        </w:trPr>
        <w:tc>
          <w:tcPr>
            <w:tcW w:w="625" w:type="pct"/>
            <w:vAlign w:val="center"/>
          </w:tcPr>
          <w:p w14:paraId="719BE3A6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b/>
                <w:sz w:val="22"/>
                <w:szCs w:val="22"/>
              </w:rPr>
              <w:t>1984-85</w:t>
            </w:r>
            <w:r w:rsidRPr="00D22DCA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25" w:type="pct"/>
            <w:vAlign w:val="center"/>
          </w:tcPr>
          <w:p w14:paraId="0479569D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69,848</w:t>
            </w:r>
          </w:p>
        </w:tc>
        <w:tc>
          <w:tcPr>
            <w:tcW w:w="625" w:type="pct"/>
            <w:vAlign w:val="center"/>
          </w:tcPr>
          <w:p w14:paraId="3DFC6987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17692521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37C2289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2E9C459B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625" w:type="pct"/>
            <w:vAlign w:val="center"/>
          </w:tcPr>
          <w:p w14:paraId="3C2724D9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120</w:t>
            </w:r>
          </w:p>
        </w:tc>
        <w:tc>
          <w:tcPr>
            <w:tcW w:w="625" w:type="pct"/>
            <w:vAlign w:val="center"/>
          </w:tcPr>
          <w:p w14:paraId="44BD74FE" w14:textId="77777777" w:rsidR="00E7660A" w:rsidRPr="00D22DCA" w:rsidRDefault="00E7660A" w:rsidP="00E7660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2DCA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</w:tr>
    </w:tbl>
    <w:p w14:paraId="7E35B445" w14:textId="77777777" w:rsidR="00EE5E48" w:rsidRPr="007B7C33" w:rsidRDefault="00EE5E48" w:rsidP="00E90D14">
      <w:pPr>
        <w:tabs>
          <w:tab w:val="left" w:pos="360"/>
        </w:tabs>
        <w:rPr>
          <w:rFonts w:asciiTheme="minorHAnsi" w:hAnsiTheme="minorHAnsi" w:cstheme="minorHAnsi"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67"/>
        <w:gridCol w:w="11736"/>
        <w:gridCol w:w="580"/>
        <w:gridCol w:w="549"/>
        <w:gridCol w:w="548"/>
      </w:tblGrid>
      <w:tr w:rsidR="00EE5E48" w:rsidRPr="007B7C33" w14:paraId="12B14414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8778B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ED0E9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in the 2017-18 school year, the survey submission deadline was extended from late October to mid-December, at which point no additional surveys were accepted. In prior years, additional surveys were accepted after the deadline. In 2020-21, the survey deadline was postponed to March to allow for more complete reporting, given extenuating pandemic-related circumstances. Beginning with the 2021-2022 school year, the survey deadline occurs in late January/early February.</w:t>
            </w:r>
          </w:p>
        </w:tc>
      </w:tr>
      <w:tr w:rsidR="00EE5E48" w:rsidRPr="007B7C33" w14:paraId="5E5EFF4A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D670B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D82E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4-25: No school data was omitted from this report due to data discrepanc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259D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FEE1E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02740C60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4A69A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5149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3-24: Data from 3 schools omitted from this report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5AB9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5921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1875AC40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B79FF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3EB2F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1-23: No school data was omitted from this report due to data discrepanc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0F64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3457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35E5464A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5DC107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2913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20-21: Data for 1 school omitted from this report due to data discrepanc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775F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5D90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48607A36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64ACB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1347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bookmarkStart w:id="0" w:name="RANGE!B50"/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9-20: Data for 2 schools omitted from this report due to data discrepancies, and 1 school was not included to protect populations &lt; 30 students.</w:t>
            </w:r>
            <w:bookmarkEnd w:id="0"/>
          </w:p>
        </w:tc>
      </w:tr>
      <w:tr w:rsidR="00EE5E48" w:rsidRPr="007B7C33" w14:paraId="23A75C0A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D4747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4A95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8-19: Data for 22 schools omitted from this report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FD29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EF3B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33A6790D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2A88C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8F68D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7-18: Data for 30 schools omitted from this report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4415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B0B1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5E6220C4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EC037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C550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6-17: Data for 20 schools omitted from this report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E64E7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DFC3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79BEE722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FF2BD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4050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015-16: Data for 15 schools omitted from this report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F615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663C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E5E48" w:rsidRPr="007B7C33" w14:paraId="63286AC6" w14:textId="77777777" w:rsidTr="00236B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5ED4D" w14:textId="77777777" w:rsidR="00EE5E48" w:rsidRPr="007B7C33" w:rsidRDefault="00EE5E48" w:rsidP="00236B9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76D0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7B7C3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dical and religious exemptions not reported separatel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1396" w14:textId="77777777" w:rsidR="00EE5E48" w:rsidRPr="007B7C33" w:rsidRDefault="00EE5E48" w:rsidP="00236B96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00516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FDB2E" w14:textId="77777777" w:rsidR="00EE5E48" w:rsidRPr="007B7C33" w:rsidRDefault="00EE5E48" w:rsidP="00236B96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18916B2" w14:textId="77777777" w:rsidR="00EE5E48" w:rsidRPr="007B7C33" w:rsidRDefault="00EE5E48" w:rsidP="00E90D14">
      <w:pPr>
        <w:tabs>
          <w:tab w:val="left" w:pos="360"/>
        </w:tabs>
        <w:rPr>
          <w:rFonts w:asciiTheme="minorHAnsi" w:hAnsiTheme="minorHAnsi" w:cstheme="minorHAnsi"/>
          <w:sz w:val="20"/>
        </w:rPr>
      </w:pPr>
    </w:p>
    <w:sectPr w:rsidR="00EE5E48" w:rsidRPr="007B7C33" w:rsidSect="00B351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5C62C3" w14:textId="77777777" w:rsidR="002B24B9" w:rsidRDefault="002B24B9">
      <w:r>
        <w:separator/>
      </w:r>
    </w:p>
  </w:endnote>
  <w:endnote w:type="continuationSeparator" w:id="0">
    <w:p w14:paraId="5E3A92A8" w14:textId="77777777" w:rsidR="002B24B9" w:rsidRDefault="002B2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C6CDF" w14:textId="77777777" w:rsidR="00A52947" w:rsidRDefault="00A529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E234D" w14:textId="77777777" w:rsidR="00C64C1F" w:rsidRPr="007B7C33" w:rsidRDefault="00C64C1F" w:rsidP="00C64C1F">
    <w:pPr>
      <w:pStyle w:val="Header"/>
      <w:tabs>
        <w:tab w:val="clear" w:pos="4320"/>
        <w:tab w:val="clear" w:pos="8640"/>
      </w:tabs>
      <w:rPr>
        <w:rFonts w:asciiTheme="minorHAnsi" w:hAnsiTheme="minorHAnsi" w:cstheme="minorHAnsi"/>
        <w:b/>
        <w:sz w:val="20"/>
      </w:rPr>
    </w:pPr>
  </w:p>
  <w:p w14:paraId="7E679683" w14:textId="69EAF8B7" w:rsidR="00C64C1F" w:rsidRPr="007B7C33" w:rsidRDefault="00C64C1F" w:rsidP="005947D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 w:cstheme="minorHAnsi"/>
        <w:b/>
        <w:szCs w:val="24"/>
      </w:rPr>
    </w:pPr>
    <w:r w:rsidRPr="007B7C33">
      <w:rPr>
        <w:rFonts w:asciiTheme="minorHAnsi" w:hAnsiTheme="minorHAnsi" w:cstheme="minorHAnsi"/>
        <w:b/>
        <w:szCs w:val="24"/>
      </w:rPr>
      <w:t>Source: Massachusetts Department of Public Health Immunization Division, Kindergarten Immunization Surveys, 198</w:t>
    </w:r>
    <w:r w:rsidR="00FD5C20" w:rsidRPr="007B7C33">
      <w:rPr>
        <w:rFonts w:asciiTheme="minorHAnsi" w:hAnsiTheme="minorHAnsi" w:cstheme="minorHAnsi"/>
        <w:b/>
        <w:szCs w:val="24"/>
      </w:rPr>
      <w:t>4</w:t>
    </w:r>
    <w:r w:rsidRPr="007B7C33">
      <w:rPr>
        <w:rFonts w:asciiTheme="minorHAnsi" w:hAnsiTheme="minorHAnsi" w:cstheme="minorHAnsi"/>
        <w:b/>
        <w:szCs w:val="24"/>
      </w:rPr>
      <w:t>-202</w:t>
    </w:r>
    <w:r w:rsidR="000E6541" w:rsidRPr="007B7C33">
      <w:rPr>
        <w:rFonts w:asciiTheme="minorHAnsi" w:hAnsiTheme="minorHAnsi" w:cstheme="minorHAnsi"/>
        <w:b/>
        <w:szCs w:val="24"/>
      </w:rPr>
      <w:t>5</w:t>
    </w:r>
  </w:p>
  <w:p w14:paraId="72DBAB06" w14:textId="77777777" w:rsidR="00C64C1F" w:rsidRPr="007B7C33" w:rsidRDefault="00C64C1F" w:rsidP="00E603F8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rFonts w:asciiTheme="minorHAnsi" w:hAnsiTheme="minorHAnsi" w:cstheme="minorHAnsi"/>
        <w:sz w:val="20"/>
      </w:rPr>
    </w:pPr>
  </w:p>
  <w:p w14:paraId="38E558F6" w14:textId="28A03088" w:rsidR="00C1619A" w:rsidRPr="007B7C33" w:rsidRDefault="002176F0" w:rsidP="000E6541">
    <w:pPr>
      <w:pStyle w:val="Footer"/>
      <w:tabs>
        <w:tab w:val="clear" w:pos="4320"/>
        <w:tab w:val="clear" w:pos="8640"/>
        <w:tab w:val="left" w:pos="0"/>
        <w:tab w:val="center" w:pos="6840"/>
        <w:tab w:val="right" w:pos="13680"/>
      </w:tabs>
      <w:rPr>
        <w:rFonts w:asciiTheme="minorHAnsi" w:hAnsiTheme="minorHAnsi" w:cstheme="minorHAnsi"/>
        <w:sz w:val="20"/>
      </w:rPr>
    </w:pPr>
    <w:r w:rsidRPr="007B7C33">
      <w:rPr>
        <w:rFonts w:asciiTheme="minorHAnsi" w:hAnsiTheme="minorHAnsi" w:cstheme="minorHAnsi"/>
        <w:sz w:val="20"/>
      </w:rPr>
      <w:t>Updated</w:t>
    </w:r>
    <w:r w:rsidR="00A52947">
      <w:rPr>
        <w:rFonts w:asciiTheme="minorHAnsi" w:hAnsiTheme="minorHAnsi" w:cstheme="minorHAnsi"/>
        <w:sz w:val="20"/>
      </w:rPr>
      <w:t xml:space="preserve"> 04/24/25</w:t>
    </w:r>
    <w:r w:rsidR="000E6541" w:rsidRPr="007B7C33">
      <w:rPr>
        <w:rFonts w:asciiTheme="minorHAnsi" w:hAnsiTheme="minorHAnsi" w:cstheme="minorHAnsi"/>
        <w:sz w:val="20"/>
      </w:rPr>
      <w:tab/>
    </w:r>
    <w:r w:rsidR="00A46077" w:rsidRPr="007B7C33">
      <w:rPr>
        <w:rFonts w:asciiTheme="minorHAnsi" w:hAnsiTheme="minorHAnsi" w:cstheme="minorHAnsi"/>
        <w:sz w:val="20"/>
      </w:rPr>
      <w:t>Massachusetts Department of Public Health</w:t>
    </w:r>
    <w:r w:rsidR="001A26C8" w:rsidRPr="007B7C33">
      <w:rPr>
        <w:rFonts w:asciiTheme="minorHAnsi" w:hAnsiTheme="minorHAnsi" w:cstheme="minorHAnsi"/>
        <w:sz w:val="20"/>
      </w:rPr>
      <w:t xml:space="preserve"> Immunization Division</w:t>
    </w:r>
    <w:r w:rsidR="000E6541" w:rsidRPr="007B7C33">
      <w:rPr>
        <w:rFonts w:asciiTheme="minorHAnsi" w:hAnsiTheme="minorHAnsi" w:cstheme="minorHAnsi"/>
        <w:sz w:val="20"/>
      </w:rPr>
      <w:tab/>
    </w:r>
    <w:r w:rsidR="00C1619A" w:rsidRPr="007B7C33">
      <w:rPr>
        <w:rFonts w:asciiTheme="minorHAnsi" w:hAnsiTheme="minorHAnsi" w:cstheme="minorHAnsi"/>
        <w:sz w:val="20"/>
      </w:rPr>
      <w:t>K</w:t>
    </w:r>
    <w:r w:rsidR="00076BD8" w:rsidRPr="007B7C33">
      <w:rPr>
        <w:rFonts w:asciiTheme="minorHAnsi" w:hAnsiTheme="minorHAnsi" w:cstheme="minorHAnsi"/>
        <w:noProof/>
        <w:snapToGrid w:val="0"/>
        <w:sz w:val="20"/>
      </w:rPr>
      <w:t>Exemptions84-</w:t>
    </w:r>
    <w:r w:rsidR="00A9163D" w:rsidRPr="007B7C33">
      <w:rPr>
        <w:rFonts w:asciiTheme="minorHAnsi" w:hAnsiTheme="minorHAnsi" w:cstheme="minorHAnsi"/>
        <w:noProof/>
        <w:snapToGrid w:val="0"/>
        <w:sz w:val="20"/>
      </w:rPr>
      <w:t>2</w:t>
    </w:r>
    <w:r w:rsidR="000E6541" w:rsidRPr="007B7C33">
      <w:rPr>
        <w:rFonts w:asciiTheme="minorHAnsi" w:hAnsiTheme="minorHAnsi" w:cstheme="minorHAnsi"/>
        <w:noProof/>
        <w:snapToGrid w:val="0"/>
        <w:sz w:val="20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D2286" w14:textId="77777777" w:rsidR="00A52947" w:rsidRDefault="00A529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2E102" w14:textId="77777777" w:rsidR="002B24B9" w:rsidRDefault="002B24B9">
      <w:r>
        <w:separator/>
      </w:r>
    </w:p>
  </w:footnote>
  <w:footnote w:type="continuationSeparator" w:id="0">
    <w:p w14:paraId="2A7CCBB0" w14:textId="77777777" w:rsidR="002B24B9" w:rsidRDefault="002B2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6A182" w14:textId="77777777" w:rsidR="00A52947" w:rsidRDefault="00A52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7050B" w14:textId="77777777" w:rsidR="00C1619A" w:rsidRPr="007B7C33" w:rsidRDefault="00C1619A" w:rsidP="00A46077">
    <w:pPr>
      <w:jc w:val="center"/>
      <w:rPr>
        <w:rFonts w:asciiTheme="minorHAnsi" w:hAnsiTheme="minorHAnsi" w:cstheme="minorHAnsi"/>
      </w:rPr>
    </w:pPr>
    <w:r w:rsidRPr="007B7C33">
      <w:rPr>
        <w:rFonts w:asciiTheme="minorHAnsi" w:hAnsiTheme="minorHAnsi" w:cstheme="minorHAnsi"/>
      </w:rPr>
      <w:t>MASSACHUSETTS DEPARTMENT OF PUBLIC HEALTH</w:t>
    </w:r>
  </w:p>
  <w:p w14:paraId="103965F8" w14:textId="77777777" w:rsidR="00A46077" w:rsidRPr="007B7C33" w:rsidRDefault="00A46077" w:rsidP="00A46077">
    <w:pPr>
      <w:jc w:val="center"/>
      <w:rPr>
        <w:rFonts w:asciiTheme="minorHAnsi" w:hAnsiTheme="minorHAnsi" w:cstheme="minorHAnsi"/>
      </w:rPr>
    </w:pPr>
    <w:r w:rsidRPr="007B7C33">
      <w:rPr>
        <w:rFonts w:asciiTheme="minorHAnsi" w:hAnsiTheme="minorHAnsi" w:cstheme="minorHAnsi"/>
      </w:rPr>
      <w:t>IMMUNIZATION DIVISION</w:t>
    </w:r>
  </w:p>
  <w:p w14:paraId="37609A59" w14:textId="77777777" w:rsidR="00535828" w:rsidRPr="00A46077" w:rsidRDefault="00535828" w:rsidP="00A46077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C3A35" w14:textId="77777777" w:rsidR="00A52947" w:rsidRDefault="00A52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7B49F7"/>
    <w:multiLevelType w:val="hybridMultilevel"/>
    <w:tmpl w:val="4DC4CA58"/>
    <w:lvl w:ilvl="0" w:tplc="516AA250">
      <w:start w:val="1"/>
      <w:numFmt w:val="decimal"/>
      <w:lvlText w:val="%1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9BD143D"/>
    <w:multiLevelType w:val="hybridMultilevel"/>
    <w:tmpl w:val="257A2226"/>
    <w:lvl w:ilvl="0" w:tplc="D08658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302757">
    <w:abstractNumId w:val="1"/>
  </w:num>
  <w:num w:numId="2" w16cid:durableId="687679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Nzc3MTUwNTKxMDVW0lEKTi0uzszPAykwrwUAPJlzKCwAAAA="/>
  </w:docVars>
  <w:rsids>
    <w:rsidRoot w:val="00B54C48"/>
    <w:rsid w:val="0000025D"/>
    <w:rsid w:val="0000060A"/>
    <w:rsid w:val="000079AC"/>
    <w:rsid w:val="00011563"/>
    <w:rsid w:val="000161BE"/>
    <w:rsid w:val="00020F6A"/>
    <w:rsid w:val="000549F2"/>
    <w:rsid w:val="000556E0"/>
    <w:rsid w:val="00056BE5"/>
    <w:rsid w:val="0006525E"/>
    <w:rsid w:val="0007392E"/>
    <w:rsid w:val="00076BD8"/>
    <w:rsid w:val="0009077F"/>
    <w:rsid w:val="000959C1"/>
    <w:rsid w:val="000A304F"/>
    <w:rsid w:val="000A5878"/>
    <w:rsid w:val="000A5990"/>
    <w:rsid w:val="000A79D5"/>
    <w:rsid w:val="000C0A4E"/>
    <w:rsid w:val="000D5A25"/>
    <w:rsid w:val="000E6541"/>
    <w:rsid w:val="000F079A"/>
    <w:rsid w:val="000F5CCD"/>
    <w:rsid w:val="001034F5"/>
    <w:rsid w:val="00114054"/>
    <w:rsid w:val="00117438"/>
    <w:rsid w:val="00131089"/>
    <w:rsid w:val="00145155"/>
    <w:rsid w:val="00150FBD"/>
    <w:rsid w:val="00160C35"/>
    <w:rsid w:val="00163FF8"/>
    <w:rsid w:val="00164CC0"/>
    <w:rsid w:val="001676DC"/>
    <w:rsid w:val="00175FE3"/>
    <w:rsid w:val="00177E41"/>
    <w:rsid w:val="001839CA"/>
    <w:rsid w:val="001A26C8"/>
    <w:rsid w:val="001D2D87"/>
    <w:rsid w:val="001D44A0"/>
    <w:rsid w:val="001E0610"/>
    <w:rsid w:val="001E3AAD"/>
    <w:rsid w:val="001F1E10"/>
    <w:rsid w:val="001F40C8"/>
    <w:rsid w:val="001F538C"/>
    <w:rsid w:val="001F5F5E"/>
    <w:rsid w:val="00203527"/>
    <w:rsid w:val="00215901"/>
    <w:rsid w:val="002176F0"/>
    <w:rsid w:val="00224A71"/>
    <w:rsid w:val="00232632"/>
    <w:rsid w:val="0023354C"/>
    <w:rsid w:val="00251FC3"/>
    <w:rsid w:val="002821CE"/>
    <w:rsid w:val="002A7BC7"/>
    <w:rsid w:val="002B1718"/>
    <w:rsid w:val="002B24B9"/>
    <w:rsid w:val="002C2EF2"/>
    <w:rsid w:val="002D3281"/>
    <w:rsid w:val="002D7927"/>
    <w:rsid w:val="002D7F9E"/>
    <w:rsid w:val="00316039"/>
    <w:rsid w:val="00316B17"/>
    <w:rsid w:val="00333BCA"/>
    <w:rsid w:val="00344E32"/>
    <w:rsid w:val="003636F6"/>
    <w:rsid w:val="00364B3E"/>
    <w:rsid w:val="00372ADE"/>
    <w:rsid w:val="00376A74"/>
    <w:rsid w:val="0038137F"/>
    <w:rsid w:val="003910C3"/>
    <w:rsid w:val="003A76F9"/>
    <w:rsid w:val="003B7600"/>
    <w:rsid w:val="003D7431"/>
    <w:rsid w:val="003E3E16"/>
    <w:rsid w:val="003F23CB"/>
    <w:rsid w:val="003F4B9B"/>
    <w:rsid w:val="004064D5"/>
    <w:rsid w:val="00406507"/>
    <w:rsid w:val="00411D55"/>
    <w:rsid w:val="00414750"/>
    <w:rsid w:val="004204ED"/>
    <w:rsid w:val="004323F5"/>
    <w:rsid w:val="00452C5D"/>
    <w:rsid w:val="00473D6A"/>
    <w:rsid w:val="00477B5B"/>
    <w:rsid w:val="0048569E"/>
    <w:rsid w:val="004867B3"/>
    <w:rsid w:val="004946C8"/>
    <w:rsid w:val="004A1B20"/>
    <w:rsid w:val="004A518A"/>
    <w:rsid w:val="004A7097"/>
    <w:rsid w:val="004C151D"/>
    <w:rsid w:val="004C395B"/>
    <w:rsid w:val="004E4B29"/>
    <w:rsid w:val="00502C83"/>
    <w:rsid w:val="00534FEB"/>
    <w:rsid w:val="00535828"/>
    <w:rsid w:val="005432E7"/>
    <w:rsid w:val="00545623"/>
    <w:rsid w:val="005526DD"/>
    <w:rsid w:val="00562116"/>
    <w:rsid w:val="005627BF"/>
    <w:rsid w:val="00564C16"/>
    <w:rsid w:val="005947DA"/>
    <w:rsid w:val="005971CB"/>
    <w:rsid w:val="005A5468"/>
    <w:rsid w:val="005B3A33"/>
    <w:rsid w:val="005C0E4F"/>
    <w:rsid w:val="005C5C05"/>
    <w:rsid w:val="005C7FBA"/>
    <w:rsid w:val="005F569A"/>
    <w:rsid w:val="00611CC4"/>
    <w:rsid w:val="0061701E"/>
    <w:rsid w:val="00624DBE"/>
    <w:rsid w:val="0063360B"/>
    <w:rsid w:val="00633CBC"/>
    <w:rsid w:val="006358C4"/>
    <w:rsid w:val="0064590D"/>
    <w:rsid w:val="00663A1E"/>
    <w:rsid w:val="00663B3D"/>
    <w:rsid w:val="00667B8A"/>
    <w:rsid w:val="00675E7A"/>
    <w:rsid w:val="00694329"/>
    <w:rsid w:val="00695FDE"/>
    <w:rsid w:val="006C2AD1"/>
    <w:rsid w:val="006D5507"/>
    <w:rsid w:val="006E32EE"/>
    <w:rsid w:val="006E6438"/>
    <w:rsid w:val="007012B5"/>
    <w:rsid w:val="00714466"/>
    <w:rsid w:val="00714AB4"/>
    <w:rsid w:val="00715A5C"/>
    <w:rsid w:val="007227A9"/>
    <w:rsid w:val="00723776"/>
    <w:rsid w:val="0072673C"/>
    <w:rsid w:val="007354E6"/>
    <w:rsid w:val="00737CD2"/>
    <w:rsid w:val="00745111"/>
    <w:rsid w:val="00765874"/>
    <w:rsid w:val="00793585"/>
    <w:rsid w:val="007A33F2"/>
    <w:rsid w:val="007B62A5"/>
    <w:rsid w:val="007B7C33"/>
    <w:rsid w:val="007C4A18"/>
    <w:rsid w:val="007C5ADF"/>
    <w:rsid w:val="007C6E05"/>
    <w:rsid w:val="007E101B"/>
    <w:rsid w:val="007E191B"/>
    <w:rsid w:val="007E6E7B"/>
    <w:rsid w:val="00800B03"/>
    <w:rsid w:val="00812AEF"/>
    <w:rsid w:val="00833911"/>
    <w:rsid w:val="00840260"/>
    <w:rsid w:val="00842A64"/>
    <w:rsid w:val="00851A8F"/>
    <w:rsid w:val="008528AD"/>
    <w:rsid w:val="0085386A"/>
    <w:rsid w:val="00864815"/>
    <w:rsid w:val="0086639A"/>
    <w:rsid w:val="008674ED"/>
    <w:rsid w:val="0088135A"/>
    <w:rsid w:val="00885EF3"/>
    <w:rsid w:val="008864F5"/>
    <w:rsid w:val="0088794C"/>
    <w:rsid w:val="00890538"/>
    <w:rsid w:val="008B2EBE"/>
    <w:rsid w:val="008B50BD"/>
    <w:rsid w:val="008D1A57"/>
    <w:rsid w:val="008D6FF4"/>
    <w:rsid w:val="008F4BC1"/>
    <w:rsid w:val="008F7620"/>
    <w:rsid w:val="00901501"/>
    <w:rsid w:val="009055A6"/>
    <w:rsid w:val="009077F9"/>
    <w:rsid w:val="00916CE7"/>
    <w:rsid w:val="00922B02"/>
    <w:rsid w:val="00934431"/>
    <w:rsid w:val="00946FCD"/>
    <w:rsid w:val="0095194B"/>
    <w:rsid w:val="00953D31"/>
    <w:rsid w:val="00955A78"/>
    <w:rsid w:val="00957ED7"/>
    <w:rsid w:val="0096365B"/>
    <w:rsid w:val="00964B98"/>
    <w:rsid w:val="0097680A"/>
    <w:rsid w:val="00986FE3"/>
    <w:rsid w:val="009919CE"/>
    <w:rsid w:val="009D7792"/>
    <w:rsid w:val="009F075B"/>
    <w:rsid w:val="009F1F62"/>
    <w:rsid w:val="00A0153D"/>
    <w:rsid w:val="00A04E7B"/>
    <w:rsid w:val="00A07268"/>
    <w:rsid w:val="00A11D60"/>
    <w:rsid w:val="00A13063"/>
    <w:rsid w:val="00A22EBF"/>
    <w:rsid w:val="00A31C13"/>
    <w:rsid w:val="00A406F5"/>
    <w:rsid w:val="00A41153"/>
    <w:rsid w:val="00A46077"/>
    <w:rsid w:val="00A524D7"/>
    <w:rsid w:val="00A52947"/>
    <w:rsid w:val="00A55D8E"/>
    <w:rsid w:val="00A711AD"/>
    <w:rsid w:val="00A767A4"/>
    <w:rsid w:val="00A9163D"/>
    <w:rsid w:val="00A92EE1"/>
    <w:rsid w:val="00AA5170"/>
    <w:rsid w:val="00AA525A"/>
    <w:rsid w:val="00AC1821"/>
    <w:rsid w:val="00AC4660"/>
    <w:rsid w:val="00AF0F6A"/>
    <w:rsid w:val="00AF26B2"/>
    <w:rsid w:val="00B016FB"/>
    <w:rsid w:val="00B1328D"/>
    <w:rsid w:val="00B215DA"/>
    <w:rsid w:val="00B276DB"/>
    <w:rsid w:val="00B337F4"/>
    <w:rsid w:val="00B3516F"/>
    <w:rsid w:val="00B44DC7"/>
    <w:rsid w:val="00B520D5"/>
    <w:rsid w:val="00B54C48"/>
    <w:rsid w:val="00B7435F"/>
    <w:rsid w:val="00B80D62"/>
    <w:rsid w:val="00B862A3"/>
    <w:rsid w:val="00B95E5B"/>
    <w:rsid w:val="00BA6F53"/>
    <w:rsid w:val="00BA7196"/>
    <w:rsid w:val="00BB7F34"/>
    <w:rsid w:val="00BC2A10"/>
    <w:rsid w:val="00BC6FFB"/>
    <w:rsid w:val="00BC7041"/>
    <w:rsid w:val="00BE3D38"/>
    <w:rsid w:val="00C016B4"/>
    <w:rsid w:val="00C0324E"/>
    <w:rsid w:val="00C126CA"/>
    <w:rsid w:val="00C1619A"/>
    <w:rsid w:val="00C35044"/>
    <w:rsid w:val="00C37AF9"/>
    <w:rsid w:val="00C37D01"/>
    <w:rsid w:val="00C44ECD"/>
    <w:rsid w:val="00C613F7"/>
    <w:rsid w:val="00C64C1F"/>
    <w:rsid w:val="00C707DD"/>
    <w:rsid w:val="00C9136A"/>
    <w:rsid w:val="00C91ECE"/>
    <w:rsid w:val="00CA483C"/>
    <w:rsid w:val="00CC1F11"/>
    <w:rsid w:val="00CC79F0"/>
    <w:rsid w:val="00CD6990"/>
    <w:rsid w:val="00CD7FAF"/>
    <w:rsid w:val="00CE7083"/>
    <w:rsid w:val="00D03557"/>
    <w:rsid w:val="00D170FA"/>
    <w:rsid w:val="00D22DCA"/>
    <w:rsid w:val="00D61DD1"/>
    <w:rsid w:val="00D67236"/>
    <w:rsid w:val="00D73E7A"/>
    <w:rsid w:val="00D74F40"/>
    <w:rsid w:val="00D74F6F"/>
    <w:rsid w:val="00D91FAF"/>
    <w:rsid w:val="00DA6AEC"/>
    <w:rsid w:val="00DF1312"/>
    <w:rsid w:val="00DF54C0"/>
    <w:rsid w:val="00DF56C1"/>
    <w:rsid w:val="00E12106"/>
    <w:rsid w:val="00E158A1"/>
    <w:rsid w:val="00E231D3"/>
    <w:rsid w:val="00E303B7"/>
    <w:rsid w:val="00E31CA5"/>
    <w:rsid w:val="00E36235"/>
    <w:rsid w:val="00E40989"/>
    <w:rsid w:val="00E54658"/>
    <w:rsid w:val="00E603F8"/>
    <w:rsid w:val="00E6427A"/>
    <w:rsid w:val="00E76193"/>
    <w:rsid w:val="00E7660A"/>
    <w:rsid w:val="00E833D1"/>
    <w:rsid w:val="00E90D14"/>
    <w:rsid w:val="00E9225F"/>
    <w:rsid w:val="00E97B79"/>
    <w:rsid w:val="00EA35A8"/>
    <w:rsid w:val="00EA4DB4"/>
    <w:rsid w:val="00EB6306"/>
    <w:rsid w:val="00EC043A"/>
    <w:rsid w:val="00EC776C"/>
    <w:rsid w:val="00ED0C4C"/>
    <w:rsid w:val="00ED34A4"/>
    <w:rsid w:val="00ED4E6C"/>
    <w:rsid w:val="00EE4183"/>
    <w:rsid w:val="00EE4648"/>
    <w:rsid w:val="00EE5E48"/>
    <w:rsid w:val="00EF574B"/>
    <w:rsid w:val="00F00010"/>
    <w:rsid w:val="00F07D53"/>
    <w:rsid w:val="00F219F9"/>
    <w:rsid w:val="00F31C3E"/>
    <w:rsid w:val="00F441F8"/>
    <w:rsid w:val="00F44C1C"/>
    <w:rsid w:val="00F53DF2"/>
    <w:rsid w:val="00F61998"/>
    <w:rsid w:val="00F71194"/>
    <w:rsid w:val="00F7186E"/>
    <w:rsid w:val="00F728B8"/>
    <w:rsid w:val="00F7425D"/>
    <w:rsid w:val="00F964AE"/>
    <w:rsid w:val="00FC09F5"/>
    <w:rsid w:val="00FD3EDD"/>
    <w:rsid w:val="00FD4044"/>
    <w:rsid w:val="00FD49E5"/>
    <w:rsid w:val="00FD5C20"/>
    <w:rsid w:val="00FE02F8"/>
    <w:rsid w:val="00FE3ED6"/>
    <w:rsid w:val="00FF4EC5"/>
    <w:rsid w:val="00FF7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0665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alloonText">
    <w:name w:val="Balloon Text"/>
    <w:basedOn w:val="Normal"/>
    <w:semiHidden/>
    <w:rsid w:val="00F00010"/>
    <w:rPr>
      <w:rFonts w:ascii="Tahoma" w:hAnsi="Tahoma" w:cs="Tahoma"/>
      <w:sz w:val="16"/>
      <w:szCs w:val="16"/>
    </w:rPr>
  </w:style>
  <w:style w:type="paragraph" w:customStyle="1" w:styleId="Subtitle14pt">
    <w:name w:val="Subtitle + 14 pt"/>
    <w:aliases w:val="Expanded by  2 pt"/>
    <w:basedOn w:val="Heading1"/>
    <w:rsid w:val="00C9136A"/>
    <w:rPr>
      <w:sz w:val="28"/>
      <w:szCs w:val="28"/>
    </w:rPr>
  </w:style>
  <w:style w:type="paragraph" w:styleId="ListParagraph">
    <w:name w:val="List Paragraph"/>
    <w:basedOn w:val="Normal"/>
    <w:uiPriority w:val="34"/>
    <w:qFormat/>
    <w:rsid w:val="00B276D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C64C1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8</Words>
  <Characters>2946</Characters>
  <Application>Microsoft Office Word</Application>
  <DocSecurity>0</DocSecurity>
  <Lines>24</Lines>
  <Paragraphs>7</Paragraphs>
  <ScaleCrop>false</ScaleCrop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11T13:24:00Z</dcterms:created>
  <dcterms:modified xsi:type="dcterms:W3CDTF">2025-04-24T18:40:00Z</dcterms:modified>
  <cp:contentStatus/>
</cp:coreProperties>
</file>